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6A9495" w14:textId="1CC1C54A" w:rsidR="00FE42B9" w:rsidRDefault="004C4BC8" w:rsidP="00FE42B9">
      <w:pPr>
        <w:spacing w:line="240" w:lineRule="auto"/>
        <w:ind w:left="2880" w:firstLine="720"/>
        <w:outlineLvl w:val="0"/>
        <w:rPr>
          <w:rFonts w:ascii="Times New Roman" w:hAnsi="Times New Roman" w:cs="Times New Roman"/>
          <w:b/>
          <w:noProof/>
          <w:sz w:val="36"/>
          <w:szCs w:val="36"/>
          <w:u w:val="single"/>
        </w:rPr>
      </w:pPr>
      <w:r w:rsidRPr="004758C3">
        <w:rPr>
          <w:rFonts w:ascii="Times New Roman" w:hAnsi="Times New Roman" w:cs="Times New Roman"/>
          <w:b/>
          <w:noProof/>
          <w:sz w:val="36"/>
          <w:szCs w:val="36"/>
          <w:u w:val="single"/>
        </w:rPr>
        <w:t>Experiment</w:t>
      </w:r>
      <w:r w:rsidR="00FE42B9" w:rsidRPr="004758C3">
        <w:rPr>
          <w:rFonts w:ascii="Times New Roman" w:hAnsi="Times New Roman" w:cs="Times New Roman"/>
          <w:b/>
          <w:noProof/>
          <w:sz w:val="36"/>
          <w:szCs w:val="36"/>
          <w:u w:val="single"/>
        </w:rPr>
        <w:t xml:space="preserve"> 2</w:t>
      </w:r>
      <w:r w:rsidRPr="004758C3">
        <w:rPr>
          <w:rFonts w:ascii="Times New Roman" w:hAnsi="Times New Roman" w:cs="Times New Roman"/>
          <w:b/>
          <w:noProof/>
          <w:sz w:val="36"/>
          <w:szCs w:val="36"/>
          <w:u w:val="single"/>
        </w:rPr>
        <w:t>.</w:t>
      </w:r>
      <w:r w:rsidR="00FE42B9" w:rsidRPr="004758C3">
        <w:rPr>
          <w:rFonts w:ascii="Times New Roman" w:hAnsi="Times New Roman" w:cs="Times New Roman"/>
          <w:b/>
          <w:noProof/>
          <w:sz w:val="36"/>
          <w:szCs w:val="36"/>
          <w:u w:val="single"/>
        </w:rPr>
        <w:t>3</w:t>
      </w:r>
    </w:p>
    <w:p w14:paraId="4CD0CDAD" w14:textId="77777777" w:rsidR="00981E8F" w:rsidRDefault="00981E8F" w:rsidP="004758C3">
      <w:pPr>
        <w:spacing w:line="240" w:lineRule="auto"/>
        <w:outlineLvl w:val="0"/>
        <w:rPr>
          <w:rFonts w:eastAsiaTheme="minorEastAsia"/>
          <w:b/>
          <w:sz w:val="28"/>
          <w:szCs w:val="28"/>
        </w:rPr>
      </w:pPr>
    </w:p>
    <w:p w14:paraId="50BA6061" w14:textId="41CE3668" w:rsidR="004758C3" w:rsidRDefault="004758C3" w:rsidP="004758C3">
      <w:pPr>
        <w:spacing w:line="240" w:lineRule="auto"/>
        <w:outlineLvl w:val="0"/>
        <w:rPr>
          <w:rFonts w:ascii="Times New Roman" w:eastAsiaTheme="minorEastAsia" w:hAnsi="Times New Roman" w:cs="Times New Roman"/>
          <w:b/>
          <w:sz w:val="28"/>
          <w:szCs w:val="28"/>
        </w:rPr>
      </w:pPr>
      <w:r>
        <w:rPr>
          <w:rFonts w:ascii="Times New Roman" w:eastAsiaTheme="minorEastAsia" w:hAnsi="Times New Roman" w:cs="Times New Roman"/>
          <w:b/>
          <w:sz w:val="28"/>
          <w:szCs w:val="28"/>
        </w:rPr>
        <w:t>Student Name: Yana Srivastava</w:t>
      </w:r>
      <w:r>
        <w:rPr>
          <w:rFonts w:ascii="Times New Roman" w:eastAsiaTheme="minorEastAsia" w:hAnsi="Times New Roman" w:cs="Times New Roman"/>
          <w:b/>
          <w:sz w:val="28"/>
          <w:szCs w:val="28"/>
        </w:rPr>
        <w:tab/>
      </w:r>
      <w:r>
        <w:rPr>
          <w:rFonts w:ascii="Times New Roman" w:eastAsiaTheme="minorEastAsia" w:hAnsi="Times New Roman" w:cs="Times New Roman"/>
          <w:b/>
          <w:sz w:val="28"/>
          <w:szCs w:val="28"/>
        </w:rPr>
        <w:tab/>
      </w:r>
      <w:r w:rsidR="00981E8F">
        <w:rPr>
          <w:rFonts w:ascii="Times New Roman" w:eastAsiaTheme="minorEastAsia" w:hAnsi="Times New Roman" w:cs="Times New Roman"/>
          <w:b/>
          <w:sz w:val="28"/>
          <w:szCs w:val="28"/>
        </w:rPr>
        <w:t xml:space="preserve"> </w:t>
      </w:r>
      <w:r>
        <w:rPr>
          <w:rFonts w:ascii="Times New Roman" w:eastAsiaTheme="minorEastAsia" w:hAnsi="Times New Roman" w:cs="Times New Roman"/>
          <w:b/>
          <w:sz w:val="28"/>
          <w:szCs w:val="28"/>
        </w:rPr>
        <w:t>UID: 20BCS2279</w:t>
      </w:r>
    </w:p>
    <w:p w14:paraId="05D684E3" w14:textId="367A6D28" w:rsidR="004758C3" w:rsidRDefault="004758C3" w:rsidP="004758C3">
      <w:pPr>
        <w:spacing w:line="240" w:lineRule="auto"/>
        <w:outlineLvl w:val="0"/>
        <w:rPr>
          <w:rFonts w:ascii="Times New Roman" w:eastAsiaTheme="minorEastAsia" w:hAnsi="Times New Roman" w:cs="Times New Roman"/>
          <w:b/>
          <w:sz w:val="28"/>
          <w:szCs w:val="28"/>
        </w:rPr>
      </w:pPr>
      <w:r>
        <w:rPr>
          <w:rFonts w:ascii="Times New Roman" w:eastAsiaTheme="minorEastAsia" w:hAnsi="Times New Roman" w:cs="Times New Roman"/>
          <w:b/>
          <w:sz w:val="28"/>
          <w:szCs w:val="28"/>
        </w:rPr>
        <w:t xml:space="preserve">Branch: BE CSE </w:t>
      </w:r>
      <w:r>
        <w:rPr>
          <w:rFonts w:ascii="Times New Roman" w:eastAsiaTheme="minorEastAsia" w:hAnsi="Times New Roman" w:cs="Times New Roman"/>
          <w:b/>
          <w:sz w:val="28"/>
          <w:szCs w:val="28"/>
        </w:rPr>
        <w:tab/>
      </w:r>
      <w:r>
        <w:rPr>
          <w:rFonts w:ascii="Times New Roman" w:eastAsiaTheme="minorEastAsia" w:hAnsi="Times New Roman" w:cs="Times New Roman"/>
          <w:b/>
          <w:sz w:val="28"/>
          <w:szCs w:val="28"/>
        </w:rPr>
        <w:tab/>
      </w:r>
      <w:r>
        <w:rPr>
          <w:rFonts w:ascii="Times New Roman" w:eastAsiaTheme="minorEastAsia" w:hAnsi="Times New Roman" w:cs="Times New Roman"/>
          <w:b/>
          <w:sz w:val="28"/>
          <w:szCs w:val="28"/>
        </w:rPr>
        <w:tab/>
      </w:r>
      <w:r>
        <w:rPr>
          <w:rFonts w:ascii="Times New Roman" w:eastAsiaTheme="minorEastAsia" w:hAnsi="Times New Roman" w:cs="Times New Roman"/>
          <w:b/>
          <w:sz w:val="28"/>
          <w:szCs w:val="28"/>
        </w:rPr>
        <w:tab/>
      </w:r>
      <w:r>
        <w:rPr>
          <w:rFonts w:ascii="Times New Roman" w:eastAsiaTheme="minorEastAsia" w:hAnsi="Times New Roman" w:cs="Times New Roman"/>
          <w:b/>
          <w:sz w:val="28"/>
          <w:szCs w:val="28"/>
        </w:rPr>
        <w:tab/>
      </w:r>
      <w:r w:rsidR="00981E8F">
        <w:rPr>
          <w:rFonts w:ascii="Times New Roman" w:eastAsiaTheme="minorEastAsia" w:hAnsi="Times New Roman" w:cs="Times New Roman"/>
          <w:b/>
          <w:sz w:val="28"/>
          <w:szCs w:val="28"/>
        </w:rPr>
        <w:t xml:space="preserve"> </w:t>
      </w:r>
      <w:r>
        <w:rPr>
          <w:rFonts w:ascii="Times New Roman" w:eastAsiaTheme="minorEastAsia" w:hAnsi="Times New Roman" w:cs="Times New Roman"/>
          <w:b/>
          <w:sz w:val="28"/>
          <w:szCs w:val="28"/>
        </w:rPr>
        <w:t xml:space="preserve">Section/Group: 906 / B </w:t>
      </w:r>
    </w:p>
    <w:p w14:paraId="6D280236" w14:textId="510C96B5" w:rsidR="004758C3" w:rsidRPr="004758C3" w:rsidRDefault="00981E8F" w:rsidP="004758C3">
      <w:pPr>
        <w:spacing w:line="240" w:lineRule="auto"/>
        <w:outlineLvl w:val="0"/>
        <w:rPr>
          <w:rFonts w:ascii="Times New Roman" w:hAnsi="Times New Roman" w:cs="Times New Roman"/>
          <w:b/>
          <w:noProof/>
          <w:sz w:val="36"/>
          <w:szCs w:val="36"/>
          <w:u w:val="single"/>
        </w:rPr>
      </w:pPr>
      <w:r>
        <w:rPr>
          <w:rFonts w:ascii="Times New Roman" w:eastAsiaTheme="minorEastAsia" w:hAnsi="Times New Roman" w:cs="Times New Roman"/>
          <w:b/>
          <w:sz w:val="28"/>
          <w:szCs w:val="28"/>
        </w:rPr>
        <w:t>Semester: 5</w:t>
      </w:r>
      <w:r w:rsidRPr="00981E8F">
        <w:rPr>
          <w:rFonts w:ascii="Times New Roman" w:eastAsiaTheme="minorEastAsia" w:hAnsi="Times New Roman" w:cs="Times New Roman"/>
          <w:b/>
          <w:sz w:val="28"/>
          <w:szCs w:val="28"/>
          <w:vertAlign w:val="superscript"/>
        </w:rPr>
        <w:t>th</w:t>
      </w:r>
      <w:r>
        <w:rPr>
          <w:rFonts w:ascii="Times New Roman" w:eastAsiaTheme="minorEastAsia" w:hAnsi="Times New Roman" w:cs="Times New Roman"/>
          <w:b/>
          <w:sz w:val="28"/>
          <w:szCs w:val="28"/>
        </w:rPr>
        <w:t xml:space="preserve"> </w:t>
      </w:r>
      <w:r>
        <w:rPr>
          <w:rFonts w:ascii="Times New Roman" w:eastAsiaTheme="minorEastAsia" w:hAnsi="Times New Roman" w:cs="Times New Roman"/>
          <w:b/>
          <w:sz w:val="28"/>
          <w:szCs w:val="28"/>
        </w:rPr>
        <w:tab/>
      </w:r>
      <w:r>
        <w:rPr>
          <w:rFonts w:ascii="Times New Roman" w:eastAsiaTheme="minorEastAsia" w:hAnsi="Times New Roman" w:cs="Times New Roman"/>
          <w:b/>
          <w:sz w:val="28"/>
          <w:szCs w:val="28"/>
        </w:rPr>
        <w:tab/>
      </w:r>
      <w:r>
        <w:rPr>
          <w:rFonts w:ascii="Times New Roman" w:eastAsiaTheme="minorEastAsia" w:hAnsi="Times New Roman" w:cs="Times New Roman"/>
          <w:b/>
          <w:sz w:val="28"/>
          <w:szCs w:val="28"/>
        </w:rPr>
        <w:tab/>
      </w:r>
      <w:r>
        <w:rPr>
          <w:rFonts w:ascii="Times New Roman" w:eastAsiaTheme="minorEastAsia" w:hAnsi="Times New Roman" w:cs="Times New Roman"/>
          <w:b/>
          <w:sz w:val="28"/>
          <w:szCs w:val="28"/>
        </w:rPr>
        <w:tab/>
      </w:r>
      <w:r>
        <w:rPr>
          <w:rFonts w:ascii="Times New Roman" w:eastAsiaTheme="minorEastAsia" w:hAnsi="Times New Roman" w:cs="Times New Roman"/>
          <w:b/>
          <w:sz w:val="28"/>
          <w:szCs w:val="28"/>
        </w:rPr>
        <w:tab/>
        <w:t xml:space="preserve"> Date of performance: 29.09.22</w:t>
      </w:r>
    </w:p>
    <w:p w14:paraId="05DF920F" w14:textId="70CBAF2F" w:rsidR="004758C3" w:rsidRDefault="00981E8F" w:rsidP="00FE42B9">
      <w:pPr>
        <w:spacing w:line="276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Subject: Problem Based Learning in Java   Subject Code: 20CSP_321</w:t>
      </w:r>
    </w:p>
    <w:p w14:paraId="45588AA5" w14:textId="77777777" w:rsidR="00981E8F" w:rsidRDefault="00981E8F" w:rsidP="00FE42B9">
      <w:pPr>
        <w:spacing w:line="276" w:lineRule="auto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0F2454D2" w14:textId="77777777" w:rsidR="00981E8F" w:rsidRPr="00981E8F" w:rsidRDefault="004C4BC8" w:rsidP="004C4BC8">
      <w:pPr>
        <w:pStyle w:val="ListParagraph"/>
        <w:numPr>
          <w:ilvl w:val="0"/>
          <w:numId w:val="1"/>
        </w:numPr>
        <w:tabs>
          <w:tab w:val="left" w:pos="9435"/>
        </w:tabs>
        <w:outlineLvl w:val="0"/>
        <w:rPr>
          <w:rFonts w:ascii="Times New Roman" w:hAnsi="Times New Roman" w:cs="Times New Roman"/>
          <w:b/>
          <w:sz w:val="32"/>
          <w:szCs w:val="32"/>
          <w:lang w:val="en-IN"/>
        </w:rPr>
      </w:pPr>
      <w:r w:rsidRPr="00981E8F">
        <w:rPr>
          <w:rFonts w:ascii="Times New Roman" w:hAnsi="Times New Roman" w:cs="Times New Roman"/>
          <w:b/>
          <w:sz w:val="28"/>
          <w:szCs w:val="28"/>
          <w:u w:val="single"/>
          <w:lang w:val="en-IN"/>
        </w:rPr>
        <w:t>Aim</w:t>
      </w:r>
      <w:r w:rsidR="00981E8F" w:rsidRPr="00981E8F">
        <w:rPr>
          <w:rFonts w:ascii="Times New Roman" w:hAnsi="Times New Roman" w:cs="Times New Roman"/>
          <w:b/>
          <w:sz w:val="28"/>
          <w:szCs w:val="28"/>
          <w:u w:val="single"/>
          <w:lang w:val="en-IN"/>
        </w:rPr>
        <w:t>/Overview of the Practical:</w:t>
      </w:r>
    </w:p>
    <w:p w14:paraId="6FD1B785" w14:textId="77777777" w:rsidR="00981E8F" w:rsidRDefault="00981E8F" w:rsidP="00981E8F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/>
          <w:sz w:val="32"/>
          <w:szCs w:val="32"/>
          <w:lang w:val="en-IN"/>
        </w:rPr>
      </w:pPr>
      <w:r w:rsidRPr="00981E8F">
        <w:rPr>
          <w:rFonts w:ascii="Times New Roman" w:hAnsi="Times New Roman" w:cs="Times New Roman"/>
          <w:bCs/>
          <w:sz w:val="28"/>
          <w:szCs w:val="28"/>
          <w:lang w:val="en-IN"/>
        </w:rPr>
        <w:t>Operations on String List.</w:t>
      </w:r>
      <w:r w:rsidRPr="00981E8F">
        <w:rPr>
          <w:rFonts w:ascii="Times New Roman" w:hAnsi="Times New Roman" w:cs="Times New Roman"/>
          <w:bCs/>
          <w:sz w:val="32"/>
          <w:szCs w:val="32"/>
          <w:lang w:val="en-IN"/>
        </w:rPr>
        <w:t xml:space="preserve"> </w:t>
      </w:r>
    </w:p>
    <w:p w14:paraId="7E8E6EC2" w14:textId="77777777" w:rsidR="00981E8F" w:rsidRDefault="00981E8F" w:rsidP="00981E8F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/>
          <w:sz w:val="32"/>
          <w:szCs w:val="32"/>
          <w:lang w:val="en-IN"/>
        </w:rPr>
      </w:pPr>
    </w:p>
    <w:p w14:paraId="715AE604" w14:textId="256706F6" w:rsidR="004C4BC8" w:rsidRDefault="00981E8F" w:rsidP="00981E8F">
      <w:pPr>
        <w:pStyle w:val="ListParagraph"/>
        <w:numPr>
          <w:ilvl w:val="0"/>
          <w:numId w:val="1"/>
        </w:numPr>
        <w:tabs>
          <w:tab w:val="left" w:pos="9435"/>
        </w:tabs>
        <w:outlineLvl w:val="0"/>
        <w:rPr>
          <w:rFonts w:ascii="Times New Roman" w:hAnsi="Times New Roman" w:cs="Times New Roman"/>
          <w:b/>
          <w:sz w:val="28"/>
          <w:szCs w:val="28"/>
          <w:u w:val="single"/>
          <w:lang w:val="en-IN"/>
        </w:rPr>
      </w:pPr>
      <w:r w:rsidRPr="00981E8F">
        <w:rPr>
          <w:rFonts w:ascii="Times New Roman" w:hAnsi="Times New Roman" w:cs="Times New Roman"/>
          <w:b/>
          <w:sz w:val="28"/>
          <w:szCs w:val="28"/>
          <w:u w:val="single"/>
          <w:lang w:val="en-IN"/>
        </w:rPr>
        <w:t>Task to be done / Which logistics used:</w:t>
      </w:r>
    </w:p>
    <w:p w14:paraId="018E8339" w14:textId="77777777" w:rsidR="00A46994" w:rsidRDefault="00B816DB" w:rsidP="00A46994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A46994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Write a program to perform the basic operations like insert, delete, display, search </w:t>
      </w:r>
      <w:r w:rsidR="00A46994" w:rsidRPr="00A46994">
        <w:rPr>
          <w:rFonts w:ascii="Times New Roman" w:hAnsi="Times New Roman" w:cs="Times New Roman"/>
          <w:bCs/>
          <w:sz w:val="28"/>
          <w:szCs w:val="28"/>
          <w:lang w:val="en-IN"/>
        </w:rPr>
        <w:t>in list. List contains String object items where these operations are to be performed.</w:t>
      </w:r>
    </w:p>
    <w:p w14:paraId="4695527F" w14:textId="77777777" w:rsidR="00A46994" w:rsidRDefault="00A46994" w:rsidP="00A46994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</w:p>
    <w:p w14:paraId="7DC8F71D" w14:textId="505A8166" w:rsidR="00A46994" w:rsidRPr="00A46994" w:rsidRDefault="00A46994" w:rsidP="00A46994">
      <w:pPr>
        <w:pStyle w:val="ListParagraph"/>
        <w:numPr>
          <w:ilvl w:val="0"/>
          <w:numId w:val="1"/>
        </w:num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A46994">
        <w:rPr>
          <w:rFonts w:ascii="Times New Roman" w:hAnsi="Times New Roman" w:cs="Times New Roman"/>
          <w:b/>
          <w:sz w:val="28"/>
          <w:szCs w:val="28"/>
          <w:u w:val="single"/>
          <w:lang w:val="en-IN"/>
        </w:rPr>
        <w:t>Steps for experiment/practical/Code:</w:t>
      </w:r>
    </w:p>
    <w:p w14:paraId="2BA9E2C7" w14:textId="4E9C5731" w:rsidR="004C4BC8" w:rsidRDefault="004C4BC8" w:rsidP="004C4BC8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14:paraId="43C2B35C" w14:textId="77777777" w:rsidR="006710B8" w:rsidRPr="006710B8" w:rsidRDefault="006710B8" w:rsidP="006710B8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6710B8">
        <w:rPr>
          <w:rFonts w:ascii="Times New Roman" w:hAnsi="Times New Roman" w:cs="Times New Roman"/>
          <w:bCs/>
          <w:sz w:val="28"/>
          <w:szCs w:val="28"/>
          <w:lang w:val="en-IN"/>
        </w:rPr>
        <w:t>import java.util.*;</w:t>
      </w:r>
    </w:p>
    <w:p w14:paraId="1F67A492" w14:textId="77777777" w:rsidR="006710B8" w:rsidRPr="006710B8" w:rsidRDefault="006710B8" w:rsidP="006710B8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6710B8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public class stringList </w:t>
      </w:r>
    </w:p>
    <w:p w14:paraId="662127D7" w14:textId="77777777" w:rsidR="006710B8" w:rsidRPr="006710B8" w:rsidRDefault="006710B8" w:rsidP="006710B8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6710B8">
        <w:rPr>
          <w:rFonts w:ascii="Times New Roman" w:hAnsi="Times New Roman" w:cs="Times New Roman"/>
          <w:bCs/>
          <w:sz w:val="28"/>
          <w:szCs w:val="28"/>
          <w:lang w:val="en-IN"/>
        </w:rPr>
        <w:t>{</w:t>
      </w:r>
    </w:p>
    <w:p w14:paraId="210242CB" w14:textId="77777777" w:rsidR="006710B8" w:rsidRPr="006710B8" w:rsidRDefault="006710B8" w:rsidP="006710B8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6710B8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public static void main(String[] args) </w:t>
      </w:r>
    </w:p>
    <w:p w14:paraId="6EC9177F" w14:textId="77777777" w:rsidR="006710B8" w:rsidRPr="006710B8" w:rsidRDefault="006710B8" w:rsidP="006710B8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6710B8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{</w:t>
      </w:r>
    </w:p>
    <w:p w14:paraId="3397545B" w14:textId="77777777" w:rsidR="006710B8" w:rsidRPr="006710B8" w:rsidRDefault="006710B8" w:rsidP="006710B8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6710B8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LinkedList&lt;String&gt; list= new LinkedList&lt;&gt;();</w:t>
      </w:r>
    </w:p>
    <w:p w14:paraId="4F8BEC37" w14:textId="77777777" w:rsidR="006710B8" w:rsidRPr="006710B8" w:rsidRDefault="006710B8" w:rsidP="006710B8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6710B8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Scanner sc= new Scanner(System.in);</w:t>
      </w:r>
    </w:p>
    <w:p w14:paraId="45F1ECEC" w14:textId="77777777" w:rsidR="006710B8" w:rsidRPr="006710B8" w:rsidRDefault="006710B8" w:rsidP="006710B8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6710B8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int choice;</w:t>
      </w:r>
    </w:p>
    <w:p w14:paraId="6D1AE5A2" w14:textId="77777777" w:rsidR="006710B8" w:rsidRPr="006710B8" w:rsidRDefault="006710B8" w:rsidP="006710B8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6710B8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do {</w:t>
      </w:r>
    </w:p>
    <w:p w14:paraId="3BE87821" w14:textId="77777777" w:rsidR="006710B8" w:rsidRPr="006710B8" w:rsidRDefault="006710B8" w:rsidP="006710B8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6710B8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System.out.println("1. Insert");</w:t>
      </w:r>
    </w:p>
    <w:p w14:paraId="605562A0" w14:textId="77777777" w:rsidR="006710B8" w:rsidRPr="006710B8" w:rsidRDefault="006710B8" w:rsidP="006710B8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6710B8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System.out.println("2. Search");</w:t>
      </w:r>
    </w:p>
    <w:p w14:paraId="46B58FC2" w14:textId="77777777" w:rsidR="006710B8" w:rsidRPr="006710B8" w:rsidRDefault="006710B8" w:rsidP="006710B8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6710B8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System.out.println("3. Delete");</w:t>
      </w:r>
    </w:p>
    <w:p w14:paraId="3E58D414" w14:textId="77777777" w:rsidR="006710B8" w:rsidRPr="006710B8" w:rsidRDefault="006710B8" w:rsidP="006710B8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6710B8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System.out.println("4. Display");</w:t>
      </w:r>
    </w:p>
    <w:p w14:paraId="70CCCB7E" w14:textId="77777777" w:rsidR="006710B8" w:rsidRPr="006710B8" w:rsidRDefault="006710B8" w:rsidP="006710B8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6710B8">
        <w:rPr>
          <w:rFonts w:ascii="Times New Roman" w:hAnsi="Times New Roman" w:cs="Times New Roman"/>
          <w:bCs/>
          <w:sz w:val="28"/>
          <w:szCs w:val="28"/>
          <w:lang w:val="en-IN"/>
        </w:rPr>
        <w:lastRenderedPageBreak/>
        <w:t xml:space="preserve"> System.out.println("5. Exit");</w:t>
      </w:r>
    </w:p>
    <w:p w14:paraId="7BA7A4DE" w14:textId="77777777" w:rsidR="006710B8" w:rsidRPr="006710B8" w:rsidRDefault="006710B8" w:rsidP="006710B8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6710B8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System.out.println("Enter your choice: ");</w:t>
      </w:r>
    </w:p>
    <w:p w14:paraId="696CE1D7" w14:textId="77777777" w:rsidR="006710B8" w:rsidRPr="006710B8" w:rsidRDefault="006710B8" w:rsidP="006710B8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6710B8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choice= sc.nextInt();</w:t>
      </w:r>
    </w:p>
    <w:p w14:paraId="1120E56D" w14:textId="77777777" w:rsidR="006710B8" w:rsidRPr="006710B8" w:rsidRDefault="006710B8" w:rsidP="006710B8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6710B8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switch (choice) {</w:t>
      </w:r>
    </w:p>
    <w:p w14:paraId="360E44CA" w14:textId="77777777" w:rsidR="006710B8" w:rsidRPr="006710B8" w:rsidRDefault="006710B8" w:rsidP="006710B8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6710B8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case 1:</w:t>
      </w:r>
    </w:p>
    <w:p w14:paraId="5C71CA14" w14:textId="77777777" w:rsidR="006710B8" w:rsidRPr="006710B8" w:rsidRDefault="006710B8" w:rsidP="006710B8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6710B8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System.out.println("Enter Item to be inserted:");</w:t>
      </w:r>
    </w:p>
    <w:p w14:paraId="14625329" w14:textId="77777777" w:rsidR="006710B8" w:rsidRPr="006710B8" w:rsidRDefault="006710B8" w:rsidP="006710B8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6710B8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String item = sc.next();</w:t>
      </w:r>
    </w:p>
    <w:p w14:paraId="1B1D02F8" w14:textId="77777777" w:rsidR="006710B8" w:rsidRPr="006710B8" w:rsidRDefault="006710B8" w:rsidP="006710B8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6710B8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System.out.println();</w:t>
      </w:r>
    </w:p>
    <w:p w14:paraId="4307AAFA" w14:textId="77777777" w:rsidR="006710B8" w:rsidRPr="006710B8" w:rsidRDefault="006710B8" w:rsidP="006710B8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6710B8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list.add(item);</w:t>
      </w:r>
    </w:p>
    <w:p w14:paraId="18370C38" w14:textId="77777777" w:rsidR="006710B8" w:rsidRPr="006710B8" w:rsidRDefault="006710B8" w:rsidP="006710B8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6710B8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System.out.println("Item inserted successfully");</w:t>
      </w:r>
    </w:p>
    <w:p w14:paraId="12DC7A31" w14:textId="77777777" w:rsidR="006710B8" w:rsidRPr="006710B8" w:rsidRDefault="006710B8" w:rsidP="006710B8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6710B8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break;</w:t>
      </w:r>
    </w:p>
    <w:p w14:paraId="2F4865F8" w14:textId="77777777" w:rsidR="006710B8" w:rsidRPr="006710B8" w:rsidRDefault="006710B8" w:rsidP="006710B8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6710B8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case 2:</w:t>
      </w:r>
    </w:p>
    <w:p w14:paraId="077CAF77" w14:textId="77777777" w:rsidR="006710B8" w:rsidRPr="006710B8" w:rsidRDefault="006710B8" w:rsidP="006710B8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6710B8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System.out.println("Enter Item to search:");</w:t>
      </w:r>
    </w:p>
    <w:p w14:paraId="55642FF0" w14:textId="77777777" w:rsidR="006710B8" w:rsidRPr="006710B8" w:rsidRDefault="006710B8" w:rsidP="006710B8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6710B8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item = sc.next();</w:t>
      </w:r>
    </w:p>
    <w:p w14:paraId="7F8FDD81" w14:textId="77777777" w:rsidR="006710B8" w:rsidRPr="006710B8" w:rsidRDefault="006710B8" w:rsidP="006710B8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6710B8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System.out.println();</w:t>
      </w:r>
    </w:p>
    <w:p w14:paraId="4D319D77" w14:textId="77777777" w:rsidR="006710B8" w:rsidRPr="006710B8" w:rsidRDefault="006710B8" w:rsidP="006710B8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6710B8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if (list.contains(item)) </w:t>
      </w:r>
    </w:p>
    <w:p w14:paraId="0372C4F6" w14:textId="77777777" w:rsidR="006710B8" w:rsidRPr="006710B8" w:rsidRDefault="006710B8" w:rsidP="006710B8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6710B8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{</w:t>
      </w:r>
    </w:p>
    <w:p w14:paraId="64FAC5F7" w14:textId="77777777" w:rsidR="006710B8" w:rsidRPr="006710B8" w:rsidRDefault="006710B8" w:rsidP="006710B8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6710B8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System.out.println("Item found in the list!!");</w:t>
      </w:r>
    </w:p>
    <w:p w14:paraId="03898234" w14:textId="77777777" w:rsidR="006710B8" w:rsidRPr="006710B8" w:rsidRDefault="006710B8" w:rsidP="006710B8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6710B8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} </w:t>
      </w:r>
    </w:p>
    <w:p w14:paraId="4D54C6D4" w14:textId="77777777" w:rsidR="006710B8" w:rsidRPr="006710B8" w:rsidRDefault="006710B8" w:rsidP="006710B8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6710B8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else </w:t>
      </w:r>
    </w:p>
    <w:p w14:paraId="485C86DC" w14:textId="77777777" w:rsidR="006710B8" w:rsidRPr="006710B8" w:rsidRDefault="006710B8" w:rsidP="006710B8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6710B8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{</w:t>
      </w:r>
    </w:p>
    <w:p w14:paraId="20AE8994" w14:textId="77777777" w:rsidR="006710B8" w:rsidRPr="006710B8" w:rsidRDefault="006710B8" w:rsidP="006710B8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6710B8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System.out.println("Item not found in the list!!");</w:t>
      </w:r>
    </w:p>
    <w:p w14:paraId="62E0BC91" w14:textId="77777777" w:rsidR="006710B8" w:rsidRPr="006710B8" w:rsidRDefault="006710B8" w:rsidP="006710B8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6710B8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}</w:t>
      </w:r>
    </w:p>
    <w:p w14:paraId="62AF03A8" w14:textId="77777777" w:rsidR="006710B8" w:rsidRPr="006710B8" w:rsidRDefault="006710B8" w:rsidP="006710B8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6710B8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break;</w:t>
      </w:r>
    </w:p>
    <w:p w14:paraId="6F2C1CF8" w14:textId="77777777" w:rsidR="006710B8" w:rsidRPr="006710B8" w:rsidRDefault="006710B8" w:rsidP="006710B8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6710B8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case 3:</w:t>
      </w:r>
    </w:p>
    <w:p w14:paraId="0A60473D" w14:textId="77777777" w:rsidR="006710B8" w:rsidRPr="006710B8" w:rsidRDefault="006710B8" w:rsidP="006710B8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6710B8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System.out.println("Enter Item to be deleted:");</w:t>
      </w:r>
    </w:p>
    <w:p w14:paraId="2A99AD6D" w14:textId="77777777" w:rsidR="006710B8" w:rsidRPr="006710B8" w:rsidRDefault="006710B8" w:rsidP="006710B8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6710B8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item = sc.next();</w:t>
      </w:r>
    </w:p>
    <w:p w14:paraId="649F0643" w14:textId="77777777" w:rsidR="006710B8" w:rsidRPr="006710B8" w:rsidRDefault="006710B8" w:rsidP="006710B8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6710B8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System.out.println();</w:t>
      </w:r>
    </w:p>
    <w:p w14:paraId="43C0261C" w14:textId="77777777" w:rsidR="006710B8" w:rsidRPr="006710B8" w:rsidRDefault="006710B8" w:rsidP="006710B8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6710B8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if(list.contains(item)) </w:t>
      </w:r>
    </w:p>
    <w:p w14:paraId="3D82DDFC" w14:textId="77777777" w:rsidR="006710B8" w:rsidRPr="006710B8" w:rsidRDefault="006710B8" w:rsidP="006710B8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6710B8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{</w:t>
      </w:r>
    </w:p>
    <w:p w14:paraId="608ACFE8" w14:textId="77777777" w:rsidR="006710B8" w:rsidRPr="006710B8" w:rsidRDefault="006710B8" w:rsidP="006710B8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6710B8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list.remove(item);</w:t>
      </w:r>
    </w:p>
    <w:p w14:paraId="4856DC6F" w14:textId="77777777" w:rsidR="006710B8" w:rsidRPr="006710B8" w:rsidRDefault="006710B8" w:rsidP="006710B8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6710B8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System.out.println("Item removed successfully!!");</w:t>
      </w:r>
    </w:p>
    <w:p w14:paraId="47537068" w14:textId="77777777" w:rsidR="006710B8" w:rsidRPr="006710B8" w:rsidRDefault="006710B8" w:rsidP="006710B8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6710B8">
        <w:rPr>
          <w:rFonts w:ascii="Times New Roman" w:hAnsi="Times New Roman" w:cs="Times New Roman"/>
          <w:bCs/>
          <w:sz w:val="28"/>
          <w:szCs w:val="28"/>
          <w:lang w:val="en-IN"/>
        </w:rPr>
        <w:lastRenderedPageBreak/>
        <w:t xml:space="preserve"> }</w:t>
      </w:r>
    </w:p>
    <w:p w14:paraId="670C16B4" w14:textId="77777777" w:rsidR="006710B8" w:rsidRPr="006710B8" w:rsidRDefault="006710B8" w:rsidP="006710B8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6710B8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else</w:t>
      </w:r>
    </w:p>
    <w:p w14:paraId="55CFD7D3" w14:textId="77777777" w:rsidR="006710B8" w:rsidRPr="006710B8" w:rsidRDefault="006710B8" w:rsidP="006710B8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6710B8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{</w:t>
      </w:r>
    </w:p>
    <w:p w14:paraId="21978ABA" w14:textId="77777777" w:rsidR="006710B8" w:rsidRPr="006710B8" w:rsidRDefault="006710B8" w:rsidP="006710B8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6710B8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System.out.println("Item do not exist!");</w:t>
      </w:r>
    </w:p>
    <w:p w14:paraId="4DB1C993" w14:textId="77777777" w:rsidR="006710B8" w:rsidRPr="006710B8" w:rsidRDefault="006710B8" w:rsidP="006710B8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6710B8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}</w:t>
      </w:r>
    </w:p>
    <w:p w14:paraId="388EFB99" w14:textId="77777777" w:rsidR="006710B8" w:rsidRPr="006710B8" w:rsidRDefault="006710B8" w:rsidP="006710B8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6710B8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break;</w:t>
      </w:r>
    </w:p>
    <w:p w14:paraId="6056E556" w14:textId="77777777" w:rsidR="006710B8" w:rsidRPr="006710B8" w:rsidRDefault="006710B8" w:rsidP="006710B8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6710B8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case 4:</w:t>
      </w:r>
    </w:p>
    <w:p w14:paraId="00A8FC66" w14:textId="77777777" w:rsidR="006710B8" w:rsidRPr="006710B8" w:rsidRDefault="006710B8" w:rsidP="006710B8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6710B8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Iterator itr = list.iterator();</w:t>
      </w:r>
    </w:p>
    <w:p w14:paraId="6DE77499" w14:textId="77777777" w:rsidR="006710B8" w:rsidRPr="006710B8" w:rsidRDefault="006710B8" w:rsidP="006710B8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6710B8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System.out.println("Items of list are:");</w:t>
      </w:r>
    </w:p>
    <w:p w14:paraId="6370FD7A" w14:textId="77777777" w:rsidR="006710B8" w:rsidRPr="006710B8" w:rsidRDefault="006710B8" w:rsidP="006710B8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6710B8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while (itr.hasNext()) </w:t>
      </w:r>
    </w:p>
    <w:p w14:paraId="00B92C48" w14:textId="77777777" w:rsidR="006710B8" w:rsidRPr="006710B8" w:rsidRDefault="006710B8" w:rsidP="006710B8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6710B8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{</w:t>
      </w:r>
    </w:p>
    <w:p w14:paraId="5AE47C67" w14:textId="77777777" w:rsidR="006710B8" w:rsidRPr="006710B8" w:rsidRDefault="006710B8" w:rsidP="006710B8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6710B8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System.out.println(itr.next());</w:t>
      </w:r>
    </w:p>
    <w:p w14:paraId="0A8568BE" w14:textId="77777777" w:rsidR="006710B8" w:rsidRPr="006710B8" w:rsidRDefault="006710B8" w:rsidP="006710B8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6710B8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}</w:t>
      </w:r>
    </w:p>
    <w:p w14:paraId="3B10007D" w14:textId="77777777" w:rsidR="006710B8" w:rsidRPr="006710B8" w:rsidRDefault="006710B8" w:rsidP="006710B8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6710B8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break;</w:t>
      </w:r>
    </w:p>
    <w:p w14:paraId="6FEF8F7A" w14:textId="77777777" w:rsidR="006710B8" w:rsidRPr="006710B8" w:rsidRDefault="006710B8" w:rsidP="006710B8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6710B8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}</w:t>
      </w:r>
    </w:p>
    <w:p w14:paraId="546033E1" w14:textId="77777777" w:rsidR="006710B8" w:rsidRPr="006710B8" w:rsidRDefault="006710B8" w:rsidP="006710B8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6710B8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}</w:t>
      </w:r>
    </w:p>
    <w:p w14:paraId="09B3229F" w14:textId="77777777" w:rsidR="006710B8" w:rsidRPr="006710B8" w:rsidRDefault="006710B8" w:rsidP="006710B8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6710B8">
        <w:rPr>
          <w:rFonts w:ascii="Times New Roman" w:hAnsi="Times New Roman" w:cs="Times New Roman"/>
          <w:bCs/>
          <w:sz w:val="28"/>
          <w:szCs w:val="28"/>
          <w:lang w:val="en-IN"/>
        </w:rPr>
        <w:t>while (choice!=5);</w:t>
      </w:r>
    </w:p>
    <w:p w14:paraId="3843E61C" w14:textId="77777777" w:rsidR="006710B8" w:rsidRPr="006710B8" w:rsidRDefault="006710B8" w:rsidP="006710B8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6710B8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}</w:t>
      </w:r>
    </w:p>
    <w:p w14:paraId="5EC9C84B" w14:textId="1FDF8A6E" w:rsidR="006710B8" w:rsidRPr="006710B8" w:rsidRDefault="006710B8" w:rsidP="006710B8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6710B8">
        <w:rPr>
          <w:rFonts w:ascii="Times New Roman" w:hAnsi="Times New Roman" w:cs="Times New Roman"/>
          <w:bCs/>
          <w:sz w:val="28"/>
          <w:szCs w:val="28"/>
          <w:lang w:val="en-IN"/>
        </w:rPr>
        <w:t>}</w:t>
      </w:r>
    </w:p>
    <w:p w14:paraId="2F6DBA38" w14:textId="77777777" w:rsidR="004C4BC8" w:rsidRPr="00846BA3" w:rsidRDefault="004C4BC8" w:rsidP="004C4BC8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14:paraId="1F8DCC97" w14:textId="458C2CF7" w:rsidR="004C4BC8" w:rsidRDefault="00C9611A" w:rsidP="004C4BC8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  <w:sz w:val="28"/>
          <w:szCs w:val="28"/>
          <w:u w:val="single"/>
          <w:lang w:val="en-IN"/>
        </w:rPr>
      </w:pPr>
      <w:r w:rsidRPr="003450E2">
        <w:rPr>
          <w:rFonts w:ascii="Times New Roman" w:hAnsi="Times New Roman" w:cs="Times New Roman"/>
          <w:b/>
          <w:sz w:val="28"/>
          <w:szCs w:val="28"/>
          <w:u w:val="single"/>
          <w:lang w:val="en-IN"/>
        </w:rPr>
        <w:t>Result</w:t>
      </w:r>
      <w:r w:rsidR="003450E2" w:rsidRPr="003450E2">
        <w:rPr>
          <w:rFonts w:ascii="Times New Roman" w:hAnsi="Times New Roman" w:cs="Times New Roman"/>
          <w:b/>
          <w:sz w:val="28"/>
          <w:szCs w:val="28"/>
          <w:u w:val="single"/>
          <w:lang w:val="en-IN"/>
        </w:rPr>
        <w:t>/Output/Writing Summary</w:t>
      </w:r>
      <w:r w:rsidR="004C4BC8" w:rsidRPr="003450E2">
        <w:rPr>
          <w:rFonts w:ascii="Times New Roman" w:hAnsi="Times New Roman" w:cs="Times New Roman"/>
          <w:b/>
          <w:sz w:val="28"/>
          <w:szCs w:val="28"/>
          <w:u w:val="single"/>
          <w:lang w:val="en-IN"/>
        </w:rPr>
        <w:t>:</w:t>
      </w:r>
    </w:p>
    <w:p w14:paraId="2DA5D633" w14:textId="1C596458" w:rsidR="003450E2" w:rsidRPr="003450E2" w:rsidRDefault="003450E2" w:rsidP="003450E2">
      <w:pPr>
        <w:pStyle w:val="ListParagraph"/>
        <w:ind w:left="990"/>
        <w:jc w:val="both"/>
        <w:rPr>
          <w:rFonts w:ascii="Times New Roman" w:hAnsi="Times New Roman" w:cs="Times New Roman"/>
          <w:b/>
          <w:sz w:val="28"/>
          <w:szCs w:val="28"/>
          <w:u w:val="single"/>
          <w:lang w:val="en-IN"/>
        </w:rPr>
      </w:pPr>
      <w:r w:rsidRPr="003450E2">
        <w:rPr>
          <w:rFonts w:ascii="Times New Roman" w:hAnsi="Times New Roman" w:cs="Times New Roman"/>
          <w:b/>
          <w:sz w:val="28"/>
          <w:szCs w:val="28"/>
          <w:u w:val="single"/>
          <w:lang w:val="en-IN"/>
        </w:rPr>
        <w:drawing>
          <wp:inline distT="0" distB="0" distL="0" distR="0" wp14:anchorId="2C6B4F93" wp14:editId="34BA5596">
            <wp:extent cx="5943600" cy="26701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70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391075" w14:textId="77777777" w:rsidR="003450E2" w:rsidRPr="003450E2" w:rsidRDefault="003450E2" w:rsidP="003450E2">
      <w:pPr>
        <w:spacing w:after="200" w:line="276" w:lineRule="auto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3450E2">
        <w:rPr>
          <w:rFonts w:ascii="Times New Roman" w:eastAsiaTheme="minorEastAsia" w:hAnsi="Times New Roman" w:cs="Times New Roman"/>
          <w:b/>
          <w:sz w:val="28"/>
          <w:szCs w:val="28"/>
          <w:u w:val="single"/>
        </w:rPr>
        <w:lastRenderedPageBreak/>
        <w:t>Learning outcomes (What I have learnt):</w:t>
      </w:r>
    </w:p>
    <w:p w14:paraId="39393258" w14:textId="77777777" w:rsidR="003450E2" w:rsidRPr="003450E2" w:rsidRDefault="003450E2" w:rsidP="003450E2">
      <w:pPr>
        <w:numPr>
          <w:ilvl w:val="1"/>
          <w:numId w:val="3"/>
        </w:numPr>
        <w:spacing w:after="200" w:line="276" w:lineRule="auto"/>
        <w:contextualSpacing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3450E2">
        <w:rPr>
          <w:rFonts w:ascii="Times New Roman" w:hAnsi="Times New Roman" w:cs="Times New Roman"/>
          <w:sz w:val="28"/>
          <w:szCs w:val="28"/>
        </w:rPr>
        <w:t xml:space="preserve">Learnt about maps. </w:t>
      </w:r>
    </w:p>
    <w:p w14:paraId="624D2BA4" w14:textId="77777777" w:rsidR="003450E2" w:rsidRPr="003450E2" w:rsidRDefault="003450E2" w:rsidP="003450E2">
      <w:pPr>
        <w:numPr>
          <w:ilvl w:val="1"/>
          <w:numId w:val="3"/>
        </w:numPr>
        <w:spacing w:after="200" w:line="276" w:lineRule="auto"/>
        <w:contextualSpacing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3450E2">
        <w:rPr>
          <w:rFonts w:ascii="Times New Roman" w:hAnsi="Times New Roman" w:cs="Times New Roman"/>
          <w:sz w:val="28"/>
          <w:szCs w:val="28"/>
        </w:rPr>
        <w:t xml:space="preserve">Got an overview of the maps and hashing. </w:t>
      </w:r>
    </w:p>
    <w:p w14:paraId="45900BF8" w14:textId="77777777" w:rsidR="003450E2" w:rsidRPr="003450E2" w:rsidRDefault="003450E2" w:rsidP="003450E2">
      <w:pPr>
        <w:numPr>
          <w:ilvl w:val="1"/>
          <w:numId w:val="3"/>
        </w:numPr>
        <w:spacing w:after="200" w:line="276" w:lineRule="auto"/>
        <w:contextualSpacing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3450E2">
        <w:rPr>
          <w:rFonts w:ascii="Times New Roman" w:hAnsi="Times New Roman" w:cs="Times New Roman"/>
          <w:sz w:val="28"/>
          <w:szCs w:val="28"/>
        </w:rPr>
        <w:t xml:space="preserve">Get to know about crucial test cases. </w:t>
      </w:r>
    </w:p>
    <w:p w14:paraId="4227F752" w14:textId="0959562A" w:rsidR="003450E2" w:rsidRPr="003450E2" w:rsidRDefault="003450E2" w:rsidP="003450E2">
      <w:pPr>
        <w:numPr>
          <w:ilvl w:val="1"/>
          <w:numId w:val="3"/>
        </w:numPr>
        <w:spacing w:after="200" w:line="276" w:lineRule="auto"/>
        <w:contextualSpacing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3450E2">
        <w:rPr>
          <w:rFonts w:ascii="Times New Roman" w:hAnsi="Times New Roman" w:cs="Times New Roman"/>
          <w:sz w:val="28"/>
          <w:szCs w:val="28"/>
        </w:rPr>
        <w:t>Got an understanding about referencing of maps.</w:t>
      </w:r>
    </w:p>
    <w:p w14:paraId="434B4F77" w14:textId="2E3E7355" w:rsidR="003450E2" w:rsidRPr="003450E2" w:rsidRDefault="003450E2" w:rsidP="003450E2">
      <w:pPr>
        <w:numPr>
          <w:ilvl w:val="1"/>
          <w:numId w:val="3"/>
        </w:numPr>
        <w:spacing w:after="200" w:line="276" w:lineRule="auto"/>
        <w:contextualSpacing/>
        <w:rPr>
          <w:rFonts w:ascii="Times New Roman" w:hAnsi="Times New Roman" w:cs="Times New Roman"/>
          <w:bCs/>
          <w:sz w:val="28"/>
          <w:szCs w:val="28"/>
          <w:lang w:val="en-IN"/>
        </w:rPr>
      </w:pPr>
      <w:r>
        <w:rPr>
          <w:rFonts w:ascii="Times New Roman" w:hAnsi="Times New Roman" w:cs="Times New Roman"/>
          <w:sz w:val="28"/>
          <w:szCs w:val="28"/>
        </w:rPr>
        <w:t>Learn how to insert, search, delete an element in a list.</w:t>
      </w:r>
    </w:p>
    <w:p w14:paraId="030872D8" w14:textId="77777777" w:rsidR="003450E2" w:rsidRPr="003450E2" w:rsidRDefault="003450E2" w:rsidP="003450E2">
      <w:pPr>
        <w:spacing w:after="200" w:line="276" w:lineRule="auto"/>
        <w:contextualSpacing/>
        <w:rPr>
          <w:rFonts w:ascii="Times New Roman" w:hAnsi="Times New Roman" w:cs="Times New Roman"/>
          <w:b/>
          <w:sz w:val="28"/>
          <w:szCs w:val="28"/>
        </w:rPr>
      </w:pPr>
    </w:p>
    <w:p w14:paraId="762A769F" w14:textId="77777777" w:rsidR="003450E2" w:rsidRPr="003450E2" w:rsidRDefault="003450E2" w:rsidP="003450E2">
      <w:pPr>
        <w:spacing w:after="200" w:line="276" w:lineRule="auto"/>
        <w:outlineLvl w:val="0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3450E2">
        <w:rPr>
          <w:rFonts w:ascii="Times New Roman" w:eastAsiaTheme="minorEastAsia" w:hAnsi="Times New Roman" w:cs="Times New Roman"/>
          <w:b/>
          <w:sz w:val="28"/>
          <w:szCs w:val="28"/>
          <w:u w:val="single"/>
        </w:rPr>
        <w:t>Evaluation Grid (To be created as per the SOP and Assessment guidelines by the faculty):</w:t>
      </w: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3"/>
        <w:gridCol w:w="2529"/>
        <w:gridCol w:w="2913"/>
        <w:gridCol w:w="2235"/>
      </w:tblGrid>
      <w:tr w:rsidR="003450E2" w:rsidRPr="003450E2" w14:paraId="065A0C04" w14:textId="77777777" w:rsidTr="00B71262">
        <w:tc>
          <w:tcPr>
            <w:tcW w:w="1089" w:type="dxa"/>
          </w:tcPr>
          <w:p w14:paraId="5615ADC5" w14:textId="77777777" w:rsidR="003450E2" w:rsidRPr="003450E2" w:rsidRDefault="003450E2" w:rsidP="00B7126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3450E2">
              <w:rPr>
                <w:rFonts w:ascii="Times New Roman" w:eastAsiaTheme="minorEastAsia" w:hAnsi="Times New Roman" w:cs="Times New Roman"/>
                <w:sz w:val="28"/>
                <w:szCs w:val="28"/>
              </w:rPr>
              <w:t>Sr. No.</w:t>
            </w:r>
          </w:p>
        </w:tc>
        <w:tc>
          <w:tcPr>
            <w:tcW w:w="2977" w:type="dxa"/>
          </w:tcPr>
          <w:p w14:paraId="18B840A6" w14:textId="77777777" w:rsidR="003450E2" w:rsidRPr="003450E2" w:rsidRDefault="003450E2" w:rsidP="00B7126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3450E2">
              <w:rPr>
                <w:rFonts w:ascii="Times New Roman" w:eastAsiaTheme="minorEastAsia" w:hAnsi="Times New Roman" w:cs="Times New Roman"/>
                <w:sz w:val="28"/>
                <w:szCs w:val="28"/>
              </w:rPr>
              <w:t>Parameters</w:t>
            </w:r>
          </w:p>
        </w:tc>
        <w:tc>
          <w:tcPr>
            <w:tcW w:w="3612" w:type="dxa"/>
          </w:tcPr>
          <w:p w14:paraId="6F94F13A" w14:textId="77777777" w:rsidR="003450E2" w:rsidRPr="003450E2" w:rsidRDefault="003450E2" w:rsidP="00B7126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3450E2">
              <w:rPr>
                <w:rFonts w:ascii="Times New Roman" w:eastAsiaTheme="minorEastAsia" w:hAnsi="Times New Roman" w:cs="Times New Roman"/>
                <w:sz w:val="28"/>
                <w:szCs w:val="28"/>
              </w:rPr>
              <w:t>Marks Obtained</w:t>
            </w:r>
          </w:p>
        </w:tc>
        <w:tc>
          <w:tcPr>
            <w:tcW w:w="2591" w:type="dxa"/>
          </w:tcPr>
          <w:p w14:paraId="3FF71E81" w14:textId="77777777" w:rsidR="003450E2" w:rsidRPr="003450E2" w:rsidRDefault="003450E2" w:rsidP="00B7126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3450E2">
              <w:rPr>
                <w:rFonts w:ascii="Times New Roman" w:eastAsiaTheme="minorEastAsia" w:hAnsi="Times New Roman" w:cs="Times New Roman"/>
                <w:sz w:val="28"/>
                <w:szCs w:val="28"/>
              </w:rPr>
              <w:t>Maximum Marks</w:t>
            </w:r>
          </w:p>
        </w:tc>
      </w:tr>
      <w:tr w:rsidR="003450E2" w:rsidRPr="003450E2" w14:paraId="5DF6FE7F" w14:textId="77777777" w:rsidTr="00B71262">
        <w:tc>
          <w:tcPr>
            <w:tcW w:w="1089" w:type="dxa"/>
          </w:tcPr>
          <w:p w14:paraId="478B9E10" w14:textId="77777777" w:rsidR="003450E2" w:rsidRPr="003450E2" w:rsidRDefault="003450E2" w:rsidP="00B7126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3450E2">
              <w:rPr>
                <w:rFonts w:ascii="Times New Roman" w:eastAsiaTheme="minorEastAsia" w:hAnsi="Times New Roman" w:cs="Times New Roman"/>
                <w:sz w:val="28"/>
                <w:szCs w:val="28"/>
              </w:rPr>
              <w:t>1.</w:t>
            </w:r>
          </w:p>
        </w:tc>
        <w:tc>
          <w:tcPr>
            <w:tcW w:w="2977" w:type="dxa"/>
          </w:tcPr>
          <w:p w14:paraId="523BB6E2" w14:textId="77777777" w:rsidR="003450E2" w:rsidRPr="003450E2" w:rsidRDefault="003450E2" w:rsidP="00B71262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612" w:type="dxa"/>
          </w:tcPr>
          <w:p w14:paraId="57E3EB98" w14:textId="77777777" w:rsidR="003450E2" w:rsidRPr="003450E2" w:rsidRDefault="003450E2" w:rsidP="00B71262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591" w:type="dxa"/>
          </w:tcPr>
          <w:p w14:paraId="5DD20AD9" w14:textId="77777777" w:rsidR="003450E2" w:rsidRPr="003450E2" w:rsidRDefault="003450E2" w:rsidP="00B71262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3450E2" w:rsidRPr="003450E2" w14:paraId="2CD84FF4" w14:textId="77777777" w:rsidTr="00B71262">
        <w:tc>
          <w:tcPr>
            <w:tcW w:w="1089" w:type="dxa"/>
          </w:tcPr>
          <w:p w14:paraId="678E3BE8" w14:textId="77777777" w:rsidR="003450E2" w:rsidRPr="003450E2" w:rsidRDefault="003450E2" w:rsidP="00B7126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3450E2">
              <w:rPr>
                <w:rFonts w:ascii="Times New Roman" w:eastAsiaTheme="minorEastAsia" w:hAnsi="Times New Roman" w:cs="Times New Roman"/>
                <w:sz w:val="28"/>
                <w:szCs w:val="28"/>
              </w:rPr>
              <w:t>2.</w:t>
            </w:r>
          </w:p>
        </w:tc>
        <w:tc>
          <w:tcPr>
            <w:tcW w:w="2977" w:type="dxa"/>
          </w:tcPr>
          <w:p w14:paraId="569D1117" w14:textId="77777777" w:rsidR="003450E2" w:rsidRPr="003450E2" w:rsidRDefault="003450E2" w:rsidP="00B71262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612" w:type="dxa"/>
          </w:tcPr>
          <w:p w14:paraId="62A58914" w14:textId="77777777" w:rsidR="003450E2" w:rsidRPr="003450E2" w:rsidRDefault="003450E2" w:rsidP="00B71262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591" w:type="dxa"/>
          </w:tcPr>
          <w:p w14:paraId="0388A96C" w14:textId="77777777" w:rsidR="003450E2" w:rsidRPr="003450E2" w:rsidRDefault="003450E2" w:rsidP="00B71262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3450E2" w:rsidRPr="003450E2" w14:paraId="479DFC64" w14:textId="77777777" w:rsidTr="00B71262">
        <w:tc>
          <w:tcPr>
            <w:tcW w:w="1089" w:type="dxa"/>
          </w:tcPr>
          <w:p w14:paraId="01801491" w14:textId="77777777" w:rsidR="003450E2" w:rsidRPr="003450E2" w:rsidRDefault="003450E2" w:rsidP="00B7126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3450E2">
              <w:rPr>
                <w:rFonts w:ascii="Times New Roman" w:eastAsiaTheme="minorEastAsia" w:hAnsi="Times New Roman" w:cs="Times New Roman"/>
                <w:sz w:val="28"/>
                <w:szCs w:val="28"/>
              </w:rPr>
              <w:t>3.</w:t>
            </w:r>
          </w:p>
        </w:tc>
        <w:tc>
          <w:tcPr>
            <w:tcW w:w="2977" w:type="dxa"/>
          </w:tcPr>
          <w:p w14:paraId="29A1B8BF" w14:textId="77777777" w:rsidR="003450E2" w:rsidRPr="003450E2" w:rsidRDefault="003450E2" w:rsidP="00B71262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612" w:type="dxa"/>
          </w:tcPr>
          <w:p w14:paraId="3C394876" w14:textId="77777777" w:rsidR="003450E2" w:rsidRPr="003450E2" w:rsidRDefault="003450E2" w:rsidP="00B71262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591" w:type="dxa"/>
          </w:tcPr>
          <w:p w14:paraId="7C9DAA5F" w14:textId="77777777" w:rsidR="003450E2" w:rsidRPr="003450E2" w:rsidRDefault="003450E2" w:rsidP="00B71262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3450E2" w:rsidRPr="003450E2" w14:paraId="04B1EE33" w14:textId="77777777" w:rsidTr="00B71262">
        <w:trPr>
          <w:trHeight w:val="686"/>
        </w:trPr>
        <w:tc>
          <w:tcPr>
            <w:tcW w:w="1089" w:type="dxa"/>
          </w:tcPr>
          <w:p w14:paraId="12E8682A" w14:textId="77777777" w:rsidR="003450E2" w:rsidRPr="003450E2" w:rsidRDefault="003450E2" w:rsidP="00B71262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977" w:type="dxa"/>
          </w:tcPr>
          <w:p w14:paraId="78F0D2F2" w14:textId="77777777" w:rsidR="003450E2" w:rsidRPr="003450E2" w:rsidRDefault="003450E2" w:rsidP="00B71262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612" w:type="dxa"/>
          </w:tcPr>
          <w:p w14:paraId="49D976E3" w14:textId="77777777" w:rsidR="003450E2" w:rsidRPr="003450E2" w:rsidRDefault="003450E2" w:rsidP="00B71262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591" w:type="dxa"/>
          </w:tcPr>
          <w:p w14:paraId="36B2CEBD" w14:textId="77777777" w:rsidR="003450E2" w:rsidRPr="003450E2" w:rsidRDefault="003450E2" w:rsidP="00B71262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14:paraId="390BBD38" w14:textId="77777777" w:rsidR="003450E2" w:rsidRPr="003450E2" w:rsidRDefault="003450E2" w:rsidP="003450E2">
      <w:pPr>
        <w:spacing w:after="200" w:line="276" w:lineRule="auto"/>
        <w:ind w:left="720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1266EB02" w14:textId="77777777" w:rsidR="003450E2" w:rsidRPr="003450E2" w:rsidRDefault="003450E2" w:rsidP="003450E2">
      <w:pPr>
        <w:spacing w:after="200" w:line="276" w:lineRule="auto"/>
        <w:rPr>
          <w:rFonts w:ascii="Times New Roman" w:hAnsi="Times New Roman" w:cs="Times New Roman"/>
        </w:rPr>
      </w:pPr>
      <w:r w:rsidRPr="003450E2">
        <w:rPr>
          <w:rFonts w:ascii="Times New Roman" w:eastAsiaTheme="minorEastAsia" w:hAnsi="Times New Roman" w:cs="Times New Roman"/>
        </w:rPr>
        <w:tab/>
      </w:r>
    </w:p>
    <w:p w14:paraId="11526127" w14:textId="77777777" w:rsidR="003450E2" w:rsidRPr="003450E2" w:rsidRDefault="003450E2" w:rsidP="003450E2">
      <w:pPr>
        <w:tabs>
          <w:tab w:val="left" w:pos="2890"/>
        </w:tabs>
        <w:spacing w:after="200" w:line="276" w:lineRule="auto"/>
        <w:rPr>
          <w:rFonts w:ascii="Times New Roman" w:hAnsi="Times New Roman" w:cs="Times New Roman"/>
        </w:rPr>
      </w:pPr>
    </w:p>
    <w:p w14:paraId="1DEE72F5" w14:textId="77777777" w:rsidR="004C4BC8" w:rsidRPr="003450E2" w:rsidRDefault="004C4BC8" w:rsidP="004C4BC8">
      <w:pPr>
        <w:pStyle w:val="ListParagraph"/>
        <w:ind w:left="990"/>
        <w:jc w:val="both"/>
        <w:rPr>
          <w:rFonts w:ascii="Times New Roman" w:hAnsi="Times New Roman" w:cs="Times New Roman"/>
          <w:b/>
          <w:sz w:val="32"/>
          <w:szCs w:val="32"/>
          <w:lang w:val="en-IN"/>
        </w:rPr>
      </w:pPr>
    </w:p>
    <w:p w14:paraId="5FBCDA06" w14:textId="77777777" w:rsidR="004C4BC8" w:rsidRPr="003450E2" w:rsidRDefault="004C4BC8" w:rsidP="004C4BC8">
      <w:pPr>
        <w:pStyle w:val="ListParagraph"/>
        <w:ind w:left="990"/>
        <w:jc w:val="both"/>
        <w:rPr>
          <w:rFonts w:ascii="Times New Roman" w:hAnsi="Times New Roman" w:cs="Times New Roman"/>
          <w:b/>
          <w:sz w:val="32"/>
          <w:szCs w:val="32"/>
          <w:lang w:val="en-IN"/>
        </w:rPr>
      </w:pPr>
    </w:p>
    <w:p w14:paraId="6B04FAC8" w14:textId="77777777" w:rsidR="004C4BC8" w:rsidRPr="003450E2" w:rsidRDefault="004C4BC8" w:rsidP="004C4BC8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sectPr w:rsidR="004C4BC8" w:rsidRPr="003450E2" w:rsidSect="00B91915">
      <w:headerReference w:type="default" r:id="rId8"/>
      <w:pgSz w:w="12240" w:h="15840"/>
      <w:pgMar w:top="225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BE8F99" w14:textId="77777777" w:rsidR="00402A38" w:rsidRDefault="00402A38" w:rsidP="000271CE">
      <w:pPr>
        <w:spacing w:after="0" w:line="240" w:lineRule="auto"/>
      </w:pPr>
      <w:r>
        <w:separator/>
      </w:r>
    </w:p>
  </w:endnote>
  <w:endnote w:type="continuationSeparator" w:id="0">
    <w:p w14:paraId="442A15AE" w14:textId="77777777" w:rsidR="00402A38" w:rsidRDefault="00402A38" w:rsidP="000271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DE755D" w14:textId="77777777" w:rsidR="00402A38" w:rsidRDefault="00402A38" w:rsidP="000271CE">
      <w:pPr>
        <w:spacing w:after="0" w:line="240" w:lineRule="auto"/>
      </w:pPr>
      <w:r>
        <w:separator/>
      </w:r>
    </w:p>
  </w:footnote>
  <w:footnote w:type="continuationSeparator" w:id="0">
    <w:p w14:paraId="4F1EDB7D" w14:textId="77777777" w:rsidR="00402A38" w:rsidRDefault="00402A38" w:rsidP="000271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C79BB1" w14:textId="59253276" w:rsidR="000271CE" w:rsidRDefault="003450E2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4C9DDA07" wp14:editId="0004F485">
              <wp:simplePos x="0" y="0"/>
              <wp:positionH relativeFrom="column">
                <wp:posOffset>4895850</wp:posOffset>
              </wp:positionH>
              <wp:positionV relativeFrom="paragraph">
                <wp:posOffset>-190500</wp:posOffset>
              </wp:positionV>
              <wp:extent cx="628650" cy="828675"/>
              <wp:effectExtent l="0" t="0" r="0" b="0"/>
              <wp:wrapNone/>
              <wp:docPr id="7" name="Rectangle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628650" cy="828675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70A2E41" id="Rectangle 7" o:spid="_x0000_s1026" style="position:absolute;margin-left:385.5pt;margin-top:-15pt;width:49.5pt;height:65.2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" fillcolor="white [3212]" stroked="f" strokeweight="1pt"/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65408" behindDoc="0" locked="0" layoutInCell="1" allowOverlap="1" wp14:anchorId="5EC21742" wp14:editId="55B11F91">
              <wp:simplePos x="0" y="0"/>
              <wp:positionH relativeFrom="column">
                <wp:posOffset>-666750</wp:posOffset>
              </wp:positionH>
              <wp:positionV relativeFrom="paragraph">
                <wp:posOffset>-276225</wp:posOffset>
              </wp:positionV>
              <wp:extent cx="5838825" cy="979170"/>
              <wp:effectExtent l="0" t="0" r="9525" b="0"/>
              <wp:wrapNone/>
              <wp:docPr id="2" name="Group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5838825" cy="979170"/>
                        <a:chOff x="0" y="0"/>
                        <a:chExt cx="5838825" cy="979170"/>
                      </a:xfrm>
                    </wpg:grpSpPr>
                    <wpg:grpSp>
                      <wpg:cNvPr id="3" name="Group 1"/>
                      <wpg:cNvGrpSpPr/>
                      <wpg:grpSpPr>
                        <a:xfrm>
                          <a:off x="0" y="0"/>
                          <a:ext cx="4838700" cy="979170"/>
                          <a:chOff x="0" y="0"/>
                          <a:chExt cx="4838700" cy="979170"/>
                        </a:xfrm>
                      </wpg:grpSpPr>
                      <pic:pic xmlns:pic="http://schemas.openxmlformats.org/drawingml/2006/picture">
                        <pic:nvPicPr>
                          <pic:cNvPr id="4" name="Picture 3" descr="Chandigarh University - Wikipedia"/>
                          <pic:cNvPicPr>
                            <a:picLocks noChangeAspect="1"/>
                          </pic:cNvPicPr>
                        </pic:nvPicPr>
                        <pic:blipFill>
                          <a:blip r:embed="rId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85725"/>
                            <a:ext cx="563245" cy="893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5" name="Rectangle 4"/>
                        <wps:cNvSpPr/>
                        <wps:spPr>
                          <a:xfrm>
                            <a:off x="514350" y="0"/>
                            <a:ext cx="4324350" cy="704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7031B36" w14:textId="77777777" w:rsidR="00244A9E" w:rsidRPr="00CC10EC" w:rsidRDefault="00244A9E" w:rsidP="00244A9E">
                              <w:pPr>
                                <w:spacing w:after="0" w:line="240" w:lineRule="auto"/>
                                <w:rPr>
                                  <w:rFonts w:ascii="Impact" w:hAnsi="Impact"/>
                                  <w:color w:val="C00000"/>
                                  <w:sz w:val="42"/>
                                  <w:szCs w:val="42"/>
                                </w:rPr>
                              </w:pPr>
                              <w:r w:rsidRPr="00CC10EC">
                                <w:rPr>
                                  <w:rFonts w:ascii="Impact" w:hAnsi="Impact"/>
                                  <w:color w:val="C00000"/>
                                  <w:sz w:val="42"/>
                                  <w:szCs w:val="42"/>
                                </w:rPr>
                                <w:t>DEPARTMENT OF</w:t>
                              </w:r>
                            </w:p>
                            <w:p w14:paraId="2D37D776" w14:textId="77777777" w:rsidR="00244A9E" w:rsidRPr="00CC10EC" w:rsidRDefault="00244A9E" w:rsidP="00244A9E">
                              <w:pPr>
                                <w:spacing w:after="0" w:line="240" w:lineRule="auto"/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</w:pPr>
                              <w:r w:rsidRPr="00CC10EC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 xml:space="preserve">COMPUTER SCIENCE </w:t>
                              </w:r>
                              <w:r w:rsidR="00D96D6E" w:rsidRPr="00D96D6E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>&amp;</w:t>
                              </w:r>
                              <w:r w:rsidRPr="00CC10EC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 xml:space="preserve"> ENGINEERING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" name="Picture 6" descr="University Seal | Branding Guidelines - About Chandigarh University (CU)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"/>
                          <a:srcRect l="23503" t="80745"/>
                          <a:stretch/>
                        </pic:blipFill>
                        <pic:spPr bwMode="auto">
                          <a:xfrm>
                            <a:off x="514350" y="752475"/>
                            <a:ext cx="2457450" cy="22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grpSp>
                    <wps:wsp>
                      <wps:cNvPr id="9" name="Straight Connector 9"/>
                      <wps:cNvCnPr/>
                      <wps:spPr>
                        <a:xfrm>
                          <a:off x="5838825" y="247650"/>
                          <a:ext cx="0" cy="523875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1">
                              <a:lumMod val="65000"/>
                            </a:schemeClr>
                          </a:solidFill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EC21742" id="Group 2" o:spid="_x0000_s1026" style="position:absolute;margin-left:-52.5pt;margin-top:-21.75pt;width:459.75pt;height:77.1pt;z-index:251665408;mso-width-relative:margin" coordsize="58388,9791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">
              <v:group id="Group 1" o:spid="_x0000_s1027" style="position:absolute;width:48387;height:9791" coordsize="48387,97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8" type="#_x0000_t75" alt="Chandigarh University - Wikipedia" style="position:absolute;top:857;width:5632;height:89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">
                  <v:imagedata r:id="rId3" o:title="Chandigarh University - Wikipedia"/>
                </v:shape>
                <v:rect id="Rectangle 4" o:spid="_x0000_s1029" style="position:absolute;left:5143;width:43244;height:7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" filled="f" stroked="f" strokeweight="1pt">
                  <v:textbox>
                    <w:txbxContent>
                      <w:p w14:paraId="57031B36" w14:textId="77777777" w:rsidR="00244A9E" w:rsidRPr="00CC10EC" w:rsidRDefault="00244A9E" w:rsidP="00244A9E">
                        <w:pPr>
                          <w:spacing w:after="0" w:line="240" w:lineRule="auto"/>
                          <w:rPr>
                            <w:rFonts w:ascii="Impact" w:hAnsi="Impact"/>
                            <w:color w:val="C00000"/>
                            <w:sz w:val="42"/>
                            <w:szCs w:val="42"/>
                          </w:rPr>
                        </w:pPr>
                        <w:r w:rsidRPr="00CC10EC">
                          <w:rPr>
                            <w:rFonts w:ascii="Impact" w:hAnsi="Impact"/>
                            <w:color w:val="C00000"/>
                            <w:sz w:val="42"/>
                            <w:szCs w:val="42"/>
                          </w:rPr>
                          <w:t>DEPARTMENT OF</w:t>
                        </w:r>
                      </w:p>
                      <w:p w14:paraId="2D37D776" w14:textId="77777777" w:rsidR="00244A9E" w:rsidRPr="00CC10EC" w:rsidRDefault="00244A9E" w:rsidP="00244A9E">
                        <w:pPr>
                          <w:spacing w:after="0" w:line="240" w:lineRule="auto"/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</w:pPr>
                        <w:r w:rsidRPr="00CC10EC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 xml:space="preserve">COMPUTER SCIENCE </w:t>
                        </w:r>
                        <w:r w:rsidR="00D96D6E" w:rsidRPr="00D96D6E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>&amp;</w:t>
                        </w:r>
                        <w:r w:rsidRPr="00CC10EC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 xml:space="preserve"> ENGINEERING</w:t>
                        </w:r>
                      </w:p>
                    </w:txbxContent>
                  </v:textbox>
                </v:rect>
                <v:shape id="Picture 6" o:spid="_x0000_s1030" type="#_x0000_t75" alt="University Seal | Branding Guidelines - About Chandigarh University (CU)" style="position:absolute;left:5143;top:7524;width:24575;height:22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">
                  <v:imagedata r:id="rId4" o:title="University Seal | Branding Guidelines - About Chandigarh University (CU)" croptop="52917f" cropleft="15403f"/>
                </v:shape>
              </v:group>
              <v:line id="Straight Connector 9" o:spid="_x0000_s1031" style="position:absolute;visibility:visible;mso-wrap-style:square" from="58388,2476" to="58388,77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" strokecolor="#a5a5a5 [2092]" strokeweight="2.25pt">
                <v:stroke joinstyle="miter"/>
              </v:lin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A760E3"/>
    <w:multiLevelType w:val="multilevel"/>
    <w:tmpl w:val="0ED8EA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ascii="Times New Roman" w:eastAsiaTheme="minorEastAsia" w:hAnsi="Times New Roman" w:cstheme="minorBidi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0982554"/>
    <w:multiLevelType w:val="hybridMultilevel"/>
    <w:tmpl w:val="11EE4AC4"/>
    <w:lvl w:ilvl="0" w:tplc="CB96DDC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9CB68660" w:tentative="1">
      <w:start w:val="1"/>
      <w:numFmt w:val="lowerLetter"/>
      <w:lvlText w:val="%2."/>
      <w:lvlJc w:val="left"/>
      <w:pPr>
        <w:ind w:left="1440" w:hanging="360"/>
      </w:pPr>
    </w:lvl>
    <w:lvl w:ilvl="2" w:tplc="A328E5E2" w:tentative="1">
      <w:start w:val="1"/>
      <w:numFmt w:val="lowerRoman"/>
      <w:lvlText w:val="%3."/>
      <w:lvlJc w:val="right"/>
      <w:pPr>
        <w:ind w:left="2160" w:hanging="180"/>
      </w:pPr>
    </w:lvl>
    <w:lvl w:ilvl="3" w:tplc="A2B6D39C" w:tentative="1">
      <w:start w:val="1"/>
      <w:numFmt w:val="decimal"/>
      <w:lvlText w:val="%4."/>
      <w:lvlJc w:val="left"/>
      <w:pPr>
        <w:ind w:left="2880" w:hanging="360"/>
      </w:pPr>
    </w:lvl>
    <w:lvl w:ilvl="4" w:tplc="AF4A1FFE" w:tentative="1">
      <w:start w:val="1"/>
      <w:numFmt w:val="lowerLetter"/>
      <w:lvlText w:val="%5."/>
      <w:lvlJc w:val="left"/>
      <w:pPr>
        <w:ind w:left="3600" w:hanging="360"/>
      </w:pPr>
    </w:lvl>
    <w:lvl w:ilvl="5" w:tplc="DCAEA16A" w:tentative="1">
      <w:start w:val="1"/>
      <w:numFmt w:val="lowerRoman"/>
      <w:lvlText w:val="%6."/>
      <w:lvlJc w:val="right"/>
      <w:pPr>
        <w:ind w:left="4320" w:hanging="180"/>
      </w:pPr>
    </w:lvl>
    <w:lvl w:ilvl="6" w:tplc="F6E08B58" w:tentative="1">
      <w:start w:val="1"/>
      <w:numFmt w:val="decimal"/>
      <w:lvlText w:val="%7."/>
      <w:lvlJc w:val="left"/>
      <w:pPr>
        <w:ind w:left="5040" w:hanging="360"/>
      </w:pPr>
    </w:lvl>
    <w:lvl w:ilvl="7" w:tplc="19345456" w:tentative="1">
      <w:start w:val="1"/>
      <w:numFmt w:val="lowerLetter"/>
      <w:lvlText w:val="%8."/>
      <w:lvlJc w:val="left"/>
      <w:pPr>
        <w:ind w:left="5760" w:hanging="360"/>
      </w:pPr>
    </w:lvl>
    <w:lvl w:ilvl="8" w:tplc="F5124F0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292252F"/>
    <w:multiLevelType w:val="hybridMultilevel"/>
    <w:tmpl w:val="4F783F6E"/>
    <w:lvl w:ilvl="0" w:tplc="D760037E">
      <w:start w:val="1"/>
      <w:numFmt w:val="decimal"/>
      <w:lvlText w:val="%1."/>
      <w:lvlJc w:val="left"/>
      <w:pPr>
        <w:ind w:left="990" w:hanging="360"/>
      </w:pPr>
      <w:rPr>
        <w:b/>
        <w:i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95361417">
    <w:abstractNumId w:val="2"/>
  </w:num>
  <w:num w:numId="2" w16cid:durableId="902712533">
    <w:abstractNumId w:val="1"/>
  </w:num>
  <w:num w:numId="3" w16cid:durableId="16943031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wMLewNLe0MDQ2MzJS0lEKTi0uzszPAykwqgUAYsopESwAAAA="/>
  </w:docVars>
  <w:rsids>
    <w:rsidRoot w:val="000271CE"/>
    <w:rsid w:val="000271CE"/>
    <w:rsid w:val="00036A51"/>
    <w:rsid w:val="000964E2"/>
    <w:rsid w:val="000E2E4B"/>
    <w:rsid w:val="00135E1A"/>
    <w:rsid w:val="00244A9E"/>
    <w:rsid w:val="002B75FE"/>
    <w:rsid w:val="00340E25"/>
    <w:rsid w:val="003450E2"/>
    <w:rsid w:val="003D75E4"/>
    <w:rsid w:val="003F2067"/>
    <w:rsid w:val="00402A38"/>
    <w:rsid w:val="004758C3"/>
    <w:rsid w:val="004C4BC8"/>
    <w:rsid w:val="004C5AE2"/>
    <w:rsid w:val="00530273"/>
    <w:rsid w:val="005A1DF5"/>
    <w:rsid w:val="006710B8"/>
    <w:rsid w:val="009765BA"/>
    <w:rsid w:val="00981E8F"/>
    <w:rsid w:val="00A22DFB"/>
    <w:rsid w:val="00A46994"/>
    <w:rsid w:val="00B15E51"/>
    <w:rsid w:val="00B62E39"/>
    <w:rsid w:val="00B816DB"/>
    <w:rsid w:val="00B91915"/>
    <w:rsid w:val="00BC1BDA"/>
    <w:rsid w:val="00C9611A"/>
    <w:rsid w:val="00D96D6E"/>
    <w:rsid w:val="00DB31BD"/>
    <w:rsid w:val="00E23E68"/>
    <w:rsid w:val="00F304AA"/>
    <w:rsid w:val="00FD4B98"/>
    <w:rsid w:val="00FE42B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49C780"/>
  <w15:docId w15:val="{80A7E2C7-6796-4D6E-970C-F790FC239D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3E6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71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71CE"/>
  </w:style>
  <w:style w:type="paragraph" w:styleId="Footer">
    <w:name w:val="footer"/>
    <w:basedOn w:val="Normal"/>
    <w:link w:val="FooterChar"/>
    <w:uiPriority w:val="99"/>
    <w:unhideWhenUsed/>
    <w:rsid w:val="000271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71CE"/>
  </w:style>
  <w:style w:type="paragraph" w:styleId="ListParagraph">
    <w:name w:val="List Paragraph"/>
    <w:basedOn w:val="Normal"/>
    <w:uiPriority w:val="34"/>
    <w:qFormat/>
    <w:rsid w:val="004C4BC8"/>
    <w:pPr>
      <w:spacing w:after="200" w:line="276" w:lineRule="auto"/>
      <w:ind w:left="720"/>
      <w:contextualSpacing/>
    </w:pPr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png"/><Relationship Id="rId1" Type="http://schemas.openxmlformats.org/officeDocument/2006/relationships/image" Target="media/image2.jpeg"/><Relationship Id="rId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347</Words>
  <Characters>198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 Test One</dc:creator>
  <cp:keywords/>
  <dc:description/>
  <cp:lastModifiedBy>YANA SRIVASTAVA</cp:lastModifiedBy>
  <cp:revision>2</cp:revision>
  <dcterms:created xsi:type="dcterms:W3CDTF">2022-09-29T18:29:00Z</dcterms:created>
  <dcterms:modified xsi:type="dcterms:W3CDTF">2022-09-29T18:29:00Z</dcterms:modified>
</cp:coreProperties>
</file>